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76CA3" w14:textId="77777777" w:rsidR="00AD1FAC" w:rsidRDefault="005C40E5">
      <w:pPr>
        <w:pStyle w:val="Title"/>
      </w:pPr>
      <w:r>
        <w:t>BA_Assignment_3</w:t>
      </w:r>
    </w:p>
    <w:p w14:paraId="4FE76CA4" w14:textId="77777777" w:rsidR="00AD1FAC" w:rsidRDefault="005C40E5">
      <w:pPr>
        <w:pStyle w:val="Author"/>
      </w:pPr>
      <w:r>
        <w:t>Tejaswini Yeruva</w:t>
      </w:r>
    </w:p>
    <w:p w14:paraId="4FE76CA5" w14:textId="77777777" w:rsidR="00AD1FAC" w:rsidRDefault="005C40E5">
      <w:pPr>
        <w:pStyle w:val="Date"/>
      </w:pPr>
      <w:r>
        <w:t>2022-11-13</w:t>
      </w:r>
    </w:p>
    <w:p w14:paraId="4FE76CA6" w14:textId="77777777" w:rsidR="00AD1FAC" w:rsidRDefault="005C40E5">
      <w:pPr>
        <w:pStyle w:val="FirstParagraph"/>
      </w:pPr>
      <w:r>
        <w:t>##1. Running the code that is provided.</w:t>
      </w:r>
    </w:p>
    <w:p w14:paraId="4FE76CA7" w14:textId="77777777" w:rsidR="00AD1FAC" w:rsidRDefault="005C40E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X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FloatTok"/>
        </w:rPr>
        <w:t>+3.4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loatTok"/>
        </w:rPr>
        <w:t>0.29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>Y</w:t>
      </w:r>
    </w:p>
    <w:p w14:paraId="4FE76CA8" w14:textId="77777777" w:rsidR="00AD1FAC" w:rsidRDefault="005C40E5">
      <w:pPr>
        <w:pStyle w:val="Heading2"/>
      </w:pPr>
      <w:bookmarkStart w:id="0" w:name="X8aa1fb4769b75b40d3869561875b9ff2aef024a"/>
      <w:r>
        <w:t>a) Using plot function Y against X using the below command.</w:t>
      </w:r>
    </w:p>
    <w:p w14:paraId="4FE76CA9" w14:textId="77777777" w:rsidR="00AD1FAC" w:rsidRDefault="005C40E5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X,Y)</w:t>
      </w:r>
    </w:p>
    <w:p w14:paraId="4FE76CAA" w14:textId="77777777" w:rsidR="00AD1FAC" w:rsidRDefault="005C40E5">
      <w:pPr>
        <w:pStyle w:val="SourceCode"/>
      </w:pPr>
      <w:r>
        <w:rPr>
          <w:rStyle w:val="VerbatimChar"/>
        </w:rPr>
        <w:t>## [1] 0.807291</w:t>
      </w:r>
    </w:p>
    <w:p w14:paraId="4FE76CAB" w14:textId="77777777" w:rsidR="00AD1FAC" w:rsidRDefault="005C40E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X,Y)</w:t>
      </w:r>
    </w:p>
    <w:p w14:paraId="4FE76CAC" w14:textId="77777777" w:rsidR="00AD1FAC" w:rsidRDefault="005C40E5">
      <w:pPr>
        <w:pStyle w:val="FirstParagraph"/>
      </w:pPr>
      <w:r>
        <w:rPr>
          <w:noProof/>
        </w:rPr>
        <w:drawing>
          <wp:inline distT="0" distB="0" distL="0" distR="0" wp14:anchorId="4FE76CED" wp14:editId="4FE76CE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yeruva_BA_Assignment_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76CAD" w14:textId="77777777" w:rsidR="00AD1FAC" w:rsidRDefault="005C40E5">
      <w:pPr>
        <w:pStyle w:val="Heading2"/>
      </w:pPr>
      <w:bookmarkStart w:id="1" w:name="Xd2c48ba2d4e8ce71a06588abc04a1a75800da86"/>
      <w:bookmarkEnd w:id="0"/>
      <w:r>
        <w:t>Since the Plot shows the positive correlation, Linear model can fit Y based on X.</w:t>
      </w:r>
    </w:p>
    <w:p w14:paraId="4FE76CAE" w14:textId="77777777" w:rsidR="00AD1FAC" w:rsidRDefault="005C40E5">
      <w:pPr>
        <w:pStyle w:val="Heading2"/>
      </w:pPr>
      <w:bookmarkStart w:id="2" w:name="b-simple-linear-model-y-based-on-x."/>
      <w:bookmarkEnd w:id="1"/>
      <w:r>
        <w:t>b) Simple linear model Y based on X.</w:t>
      </w:r>
    </w:p>
    <w:p w14:paraId="4FE76CAF" w14:textId="77777777" w:rsidR="00AD1FAC" w:rsidRDefault="005C40E5">
      <w:pPr>
        <w:pStyle w:val="SourceCode"/>
      </w:pPr>
      <w:r>
        <w:rPr>
          <w:rStyle w:val="NormalTok"/>
        </w:rPr>
        <w:t>model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4FE76CB0" w14:textId="77777777" w:rsidR="00AD1FAC" w:rsidRDefault="005C40E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</w:t>
      </w:r>
      <w:r>
        <w:rPr>
          <w:rStyle w:val="VerbatimChar"/>
        </w:rPr>
        <w:t>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>## X             3.6108     0.2666  13.5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7.756 on 98 degrees of freedom</w:t>
      </w:r>
      <w:r>
        <w:br/>
      </w:r>
      <w:r>
        <w:rPr>
          <w:rStyle w:val="VerbatimChar"/>
        </w:rPr>
        <w:t xml:space="preserve">## Multiple R-squared:  0.6517, Adjusted R-squared:  0.6482 </w:t>
      </w:r>
      <w:r>
        <w:br/>
      </w:r>
      <w:r>
        <w:rPr>
          <w:rStyle w:val="VerbatimChar"/>
        </w:rPr>
        <w:t>## F-statistic: 183.4 on 1 and 98 DF,  p-value: &lt; 2.2e-16</w:t>
      </w:r>
    </w:p>
    <w:p w14:paraId="4FE76CB1" w14:textId="77777777" w:rsidR="00AD1FAC" w:rsidRDefault="005C40E5">
      <w:pPr>
        <w:pStyle w:val="Heading2"/>
      </w:pPr>
      <w:bookmarkStart w:id="3" w:name="the-equation-model-is-y3.6108x4.4655."/>
      <w:bookmarkEnd w:id="2"/>
      <w:r>
        <w:t>The equation model is Y=3.6108*X+4.4655.</w:t>
      </w:r>
    </w:p>
    <w:p w14:paraId="4FE76CB2" w14:textId="77777777" w:rsidR="00AD1FAC" w:rsidRDefault="005C40E5">
      <w:pPr>
        <w:pStyle w:val="Heading2"/>
      </w:pPr>
      <w:bookmarkStart w:id="4" w:name="X3df5aa76a14706f52fc1a47e369a5d6dffaad5f"/>
      <w:bookmarkEnd w:id="3"/>
      <w:r>
        <w:t>Accuracy of the above linear model is 65.17%, ab</w:t>
      </w:r>
      <w:r>
        <w:t>ove equation explains Y based on x.</w:t>
      </w:r>
    </w:p>
    <w:p w14:paraId="4FE76CB3" w14:textId="77777777" w:rsidR="00AD1FAC" w:rsidRDefault="005C40E5">
      <w:pPr>
        <w:pStyle w:val="Heading2"/>
      </w:pPr>
      <w:bookmarkStart w:id="5" w:name="c-coefficient-of-determination"/>
      <w:bookmarkEnd w:id="4"/>
      <w:r>
        <w:t>c) Coefficient of Determination</w:t>
      </w:r>
    </w:p>
    <w:p w14:paraId="4FE76CB4" w14:textId="77777777" w:rsidR="00AD1FAC" w:rsidRDefault="005C40E5">
      <w:pPr>
        <w:pStyle w:val="SourceCode"/>
      </w:pP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Y,X))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4FE76CB5" w14:textId="77777777" w:rsidR="00AD1FAC" w:rsidRDefault="005C40E5">
      <w:pPr>
        <w:pStyle w:val="SourceCode"/>
      </w:pPr>
      <w:r>
        <w:rPr>
          <w:rStyle w:val="VerbatimChar"/>
        </w:rPr>
        <w:t>## [1] 0.6517187</w:t>
      </w:r>
    </w:p>
    <w:p w14:paraId="4FE76CB6" w14:textId="77777777" w:rsidR="00AD1FAC" w:rsidRDefault="005C40E5">
      <w:pPr>
        <w:pStyle w:val="SourceCode"/>
      </w:pPr>
      <w:r>
        <w:rPr>
          <w:rStyle w:val="DocumentationTok"/>
        </w:rPr>
        <w:t>## Coefficient of Determination= (Correlation Coefficient)^2</w:t>
      </w:r>
      <w:r>
        <w:br/>
      </w:r>
      <w:r>
        <w:rPr>
          <w:rStyle w:val="DocumentationTok"/>
        </w:rPr>
        <w:t>## Multiple R-square can be determined by squaring of correlation.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odel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</w:t>
      </w:r>
      <w:r>
        <w:rPr>
          <w:rStyle w:val="ConstantTok"/>
        </w:rPr>
        <w:t>ALSE</w:t>
      </w:r>
      <w:r>
        <w:rPr>
          <w:rStyle w:val="NormalTok"/>
        </w:rPr>
        <w:t>,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)</w:t>
      </w:r>
    </w:p>
    <w:p w14:paraId="4FE76CB7" w14:textId="77777777" w:rsidR="00AD1FAC" w:rsidRDefault="005C40E5">
      <w:pPr>
        <w:pStyle w:val="FirstParagraph"/>
      </w:pPr>
      <w:r>
        <w:rPr>
          <w:noProof/>
        </w:rPr>
        <w:lastRenderedPageBreak/>
        <w:drawing>
          <wp:inline distT="0" distB="0" distL="0" distR="0" wp14:anchorId="4FE76CEF" wp14:editId="4FE76CF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tyeruva_BA_Assignment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76CB8" w14:textId="77777777" w:rsidR="00AD1FAC" w:rsidRDefault="005C40E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model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FE76CB9" w14:textId="77777777" w:rsidR="00AD1FAC" w:rsidRDefault="005C40E5">
      <w:pPr>
        <w:pStyle w:val="FirstParagraph"/>
      </w:pPr>
      <w:r>
        <w:rPr>
          <w:noProof/>
        </w:rPr>
        <w:drawing>
          <wp:inline distT="0" distB="0" distL="0" distR="0" wp14:anchorId="4FE76CF1" wp14:editId="4FE76CF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tyeruva_BA_Assignment_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76CBA" w14:textId="77777777" w:rsidR="00AD1FAC" w:rsidRDefault="005C40E5">
      <w:pPr>
        <w:pStyle w:val="SourceCode"/>
      </w:pPr>
      <w:r>
        <w:rPr>
          <w:rStyle w:val="DocumentationTok"/>
        </w:rPr>
        <w:lastRenderedPageBreak/>
        <w:t>## The above graph illustrates that the residuals are normally distrubuted, So the linear model is appropriate.</w:t>
      </w:r>
    </w:p>
    <w:p w14:paraId="4FE76CBB" w14:textId="77777777" w:rsidR="00AD1FAC" w:rsidRDefault="005C40E5">
      <w:pPr>
        <w:pStyle w:val="Heading2"/>
      </w:pPr>
      <w:bookmarkStart w:id="6" w:name="using-mtcars-dataset"/>
      <w:bookmarkEnd w:id="5"/>
      <w:r>
        <w:t>2) Using ‘mtcars’ dataset:</w:t>
      </w:r>
    </w:p>
    <w:p w14:paraId="4FE76CBC" w14:textId="77777777" w:rsidR="00AD1FAC" w:rsidRDefault="005C40E5">
      <w:pPr>
        <w:pStyle w:val="Heading2"/>
      </w:pPr>
      <w:bookmarkStart w:id="7" w:name="a"/>
      <w:bookmarkEnd w:id="6"/>
      <w:r>
        <w:t>a)</w:t>
      </w:r>
    </w:p>
    <w:p w14:paraId="4FE76CBD" w14:textId="77777777" w:rsidR="00AD1FAC" w:rsidRDefault="005C40E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tcars)</w:t>
      </w:r>
    </w:p>
    <w:p w14:paraId="4FE76CBE" w14:textId="77777777" w:rsidR="00AD1FAC" w:rsidRDefault="005C40E5">
      <w:pPr>
        <w:pStyle w:val="SourceCode"/>
      </w:pPr>
      <w:r>
        <w:rPr>
          <w:rStyle w:val="VerbatimChar"/>
        </w:rPr>
        <w:t>##                    mpg cyl disp  hp d</w:t>
      </w:r>
      <w:r>
        <w:rPr>
          <w:rStyle w:val="VerbatimChar"/>
        </w:rPr>
        <w:t>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4FE76CBF" w14:textId="77777777" w:rsidR="00AD1FAC" w:rsidRDefault="005C40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p</w:t>
      </w:r>
      <w:r>
        <w:rPr>
          <w:rStyle w:val="SpecialCharTok"/>
        </w:rPr>
        <w:t>~</w:t>
      </w:r>
      <w:r>
        <w:rPr>
          <w:rStyle w:val="NormalTok"/>
        </w:rPr>
        <w:t>wt,</w:t>
      </w:r>
      <w:r>
        <w:rPr>
          <w:rStyle w:val="AttributeTok"/>
        </w:rPr>
        <w:t>data=</w:t>
      </w:r>
      <w:r>
        <w:rPr>
          <w:rStyle w:val="NormalTok"/>
        </w:rPr>
        <w:t>mtcars))</w:t>
      </w:r>
    </w:p>
    <w:p w14:paraId="4FE76CC0" w14:textId="77777777" w:rsidR="00AD1FAC" w:rsidRDefault="005C40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</w:t>
      </w:r>
      <w:r>
        <w:rPr>
          <w:rStyle w:val="VerbatimChar"/>
        </w:rPr>
        <w:t xml:space="preserve">    32.325  -0.056    0.955    </w:t>
      </w:r>
      <w:r>
        <w:br/>
      </w:r>
      <w:r>
        <w:rPr>
          <w:rStyle w:val="VerbatimChar"/>
        </w:rPr>
        <w:t>## wt            46.160      9.625   4.796 4.1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2.44 on 30 degrees of freedom</w:t>
      </w:r>
      <w:r>
        <w:br/>
      </w:r>
      <w:r>
        <w:rPr>
          <w:rStyle w:val="VerbatimChar"/>
        </w:rPr>
        <w:t xml:space="preserve">## Multiple R-squared:  0.4339, </w:t>
      </w:r>
      <w:r>
        <w:rPr>
          <w:rStyle w:val="VerbatimChar"/>
        </w:rPr>
        <w:t xml:space="preserve">Adjusted R-squared:  0.4151 </w:t>
      </w:r>
      <w:r>
        <w:br/>
      </w:r>
      <w:r>
        <w:rPr>
          <w:rStyle w:val="VerbatimChar"/>
        </w:rPr>
        <w:t>## F-statistic:    23 on 1 and 30 DF,  p-value: 4.146e-05</w:t>
      </w:r>
    </w:p>
    <w:p w14:paraId="4FE76CC1" w14:textId="77777777" w:rsidR="00AD1FAC" w:rsidRDefault="005C40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p</w:t>
      </w:r>
      <w:r>
        <w:rPr>
          <w:rStyle w:val="SpecialCharTok"/>
        </w:rPr>
        <w:t>~</w:t>
      </w:r>
      <w:r>
        <w:rPr>
          <w:rStyle w:val="NormalTok"/>
        </w:rPr>
        <w:t>mpg,</w:t>
      </w:r>
      <w:r>
        <w:rPr>
          <w:rStyle w:val="AttributeTok"/>
        </w:rPr>
        <w:t>data=</w:t>
      </w:r>
      <w:r>
        <w:rPr>
          <w:rStyle w:val="NormalTok"/>
        </w:rPr>
        <w:t>mtcars))</w:t>
      </w:r>
    </w:p>
    <w:p w14:paraId="4FE76CC2" w14:textId="77777777" w:rsidR="00AD1FAC" w:rsidRDefault="005C40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 ~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59.26 -28.93 -13.45  2</w:t>
      </w:r>
      <w:r>
        <w:rPr>
          <w:rStyle w:val="VerbatimChar"/>
        </w:rPr>
        <w:t xml:space="preserve">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24.08      27.43  11.813 8.25e-13 ***</w:t>
      </w:r>
      <w:r>
        <w:br/>
      </w:r>
      <w:r>
        <w:rPr>
          <w:rStyle w:val="VerbatimChar"/>
        </w:rPr>
        <w:t>## mpg            -8.83       1.31  -6.742 1.79e-07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>## F-statistic: 45.46 on 1 and 30 DF,  p-value: 1.788e-07</w:t>
      </w:r>
    </w:p>
    <w:p w14:paraId="4FE76CC3" w14:textId="77777777" w:rsidR="00AD1FAC" w:rsidRDefault="005C40E5">
      <w:pPr>
        <w:pStyle w:val="SourceCode"/>
      </w:pPr>
      <w:r>
        <w:rPr>
          <w:rStyle w:val="DocumentationTok"/>
        </w:rPr>
        <w:t>## By using the above linear model we see that the Multiple R-squared, mpg has high r square value 60% compared to wt of car i.e 43.95%</w:t>
      </w:r>
      <w:r>
        <w:br/>
      </w:r>
      <w:r>
        <w:br/>
      </w:r>
      <w:r>
        <w:rPr>
          <w:rStyle w:val="DocumentationTok"/>
        </w:rPr>
        <w:t>## Opinion made by Chris is right.</w:t>
      </w:r>
    </w:p>
    <w:p w14:paraId="4FE76CC4" w14:textId="77777777" w:rsidR="00AD1FAC" w:rsidRDefault="005C40E5">
      <w:pPr>
        <w:pStyle w:val="Heading2"/>
      </w:pPr>
      <w:bookmarkStart w:id="8" w:name="b"/>
      <w:bookmarkEnd w:id="7"/>
      <w:r>
        <w:t>b)</w:t>
      </w:r>
    </w:p>
    <w:p w14:paraId="4FE76CC5" w14:textId="77777777" w:rsidR="00AD1FAC" w:rsidRDefault="005C40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2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hp</w:t>
      </w:r>
      <w:r>
        <w:rPr>
          <w:rStyle w:val="SpecialCharTok"/>
        </w:rPr>
        <w:t>~</w:t>
      </w:r>
      <w:r>
        <w:rPr>
          <w:rStyle w:val="NormalTok"/>
        </w:rPr>
        <w:t>cyl</w:t>
      </w:r>
      <w:r>
        <w:rPr>
          <w:rStyle w:val="SpecialCharTok"/>
        </w:rPr>
        <w:t>+</w:t>
      </w:r>
      <w:r>
        <w:rPr>
          <w:rStyle w:val="NormalTok"/>
        </w:rPr>
        <w:t>mpg,</w:t>
      </w:r>
      <w:r>
        <w:rPr>
          <w:rStyle w:val="AttributeTok"/>
        </w:rPr>
        <w:t>data =</w:t>
      </w:r>
      <w:r>
        <w:rPr>
          <w:rStyle w:val="NormalTok"/>
        </w:rPr>
        <w:t xml:space="preserve"> mtcars))</w:t>
      </w:r>
    </w:p>
    <w:p w14:paraId="4FE76CC6" w14:textId="77777777" w:rsidR="00AD1FAC" w:rsidRDefault="005C40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 ~ c</w:t>
      </w:r>
      <w:r>
        <w:rPr>
          <w:rStyle w:val="VerbatimChar"/>
        </w:rPr>
        <w:t>yl +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yl           23.979      7.346   3.264  0.00281 **</w:t>
      </w:r>
      <w:r>
        <w:br/>
      </w:r>
      <w:r>
        <w:rPr>
          <w:rStyle w:val="VerbatimChar"/>
        </w:rPr>
        <w:t xml:space="preserve">## mpg           -2.775      2.177  -1.275  0.2125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8.22 on 29 degrees of freedom</w:t>
      </w:r>
      <w:r>
        <w:br/>
      </w:r>
      <w:r>
        <w:rPr>
          <w:rStyle w:val="VerbatimChar"/>
        </w:rPr>
        <w:t>## Multiple R-</w:t>
      </w:r>
      <w:r>
        <w:rPr>
          <w:rStyle w:val="VerbatimChar"/>
        </w:rPr>
        <w:t xml:space="preserve">squared:  0.7093, Adjusted R-squared:  0.6892 </w:t>
      </w:r>
      <w:r>
        <w:br/>
      </w:r>
      <w:r>
        <w:rPr>
          <w:rStyle w:val="VerbatimChar"/>
        </w:rPr>
        <w:t>## F-statistic: 35.37 on 2 and 29 DF,  p-value: 1.663e-08</w:t>
      </w:r>
    </w:p>
    <w:p w14:paraId="4FE76CC7" w14:textId="77777777" w:rsidR="00AD1FAC" w:rsidRDefault="005C40E5">
      <w:pPr>
        <w:pStyle w:val="SourceCode"/>
      </w:pPr>
      <w:r>
        <w:rPr>
          <w:rStyle w:val="NormalTok"/>
        </w:rPr>
        <w:t>((model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>model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+</w:t>
      </w:r>
      <w:r>
        <w:rPr>
          <w:rStyle w:val="NormalTok"/>
        </w:rPr>
        <w:t>(model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22</w:t>
      </w:r>
      <w:r>
        <w:rPr>
          <w:rStyle w:val="NormalTok"/>
        </w:rPr>
        <w:t>)</w:t>
      </w:r>
    </w:p>
    <w:p w14:paraId="4FE76CC8" w14:textId="77777777" w:rsidR="00AD1FAC" w:rsidRDefault="005C40E5">
      <w:pPr>
        <w:pStyle w:val="SourceCode"/>
      </w:pPr>
      <w:r>
        <w:rPr>
          <w:rStyle w:val="VerbatimChar"/>
        </w:rPr>
        <w:t xml:space="preserve">##      cyl </w:t>
      </w:r>
      <w:r>
        <w:br/>
      </w:r>
      <w:r>
        <w:rPr>
          <w:rStyle w:val="VerbatimChar"/>
        </w:rPr>
        <w:t>## 88.93618</w:t>
      </w:r>
    </w:p>
    <w:p w14:paraId="4FE76CC9" w14:textId="77777777" w:rsidR="00AD1FAC" w:rsidRDefault="005C40E5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>(model2,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y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mpg=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,</w:t>
      </w:r>
      <w:r>
        <w:rPr>
          <w:rStyle w:val="AttributeTok"/>
        </w:rPr>
        <w:t>level=</w:t>
      </w:r>
      <w:r>
        <w:rPr>
          <w:rStyle w:val="FloatTok"/>
        </w:rPr>
        <w:t>0.85</w:t>
      </w:r>
      <w:r>
        <w:rPr>
          <w:rStyle w:val="NormalTok"/>
        </w:rPr>
        <w:t>)</w:t>
      </w:r>
    </w:p>
    <w:p w14:paraId="4FE76CCA" w14:textId="77777777" w:rsidR="00AD1FAC" w:rsidRDefault="005C40E5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88.93618 28.53849 149.3339</w:t>
      </w:r>
    </w:p>
    <w:p w14:paraId="4FE76CCB" w14:textId="77777777" w:rsidR="00AD1FAC" w:rsidRDefault="005C40E5">
      <w:pPr>
        <w:pStyle w:val="Heading2"/>
      </w:pPr>
      <w:bookmarkStart w:id="9" w:name="installing-the-required-package"/>
      <w:bookmarkEnd w:id="8"/>
      <w:r>
        <w:t>3) Installing the required package:</w:t>
      </w:r>
    </w:p>
    <w:p w14:paraId="4FE76CCC" w14:textId="77777777" w:rsidR="00AD1FAC" w:rsidRDefault="005C40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lbench)</w:t>
      </w:r>
    </w:p>
    <w:p w14:paraId="4FE76CCD" w14:textId="77777777" w:rsidR="00AD1FAC" w:rsidRDefault="005C40E5">
      <w:pPr>
        <w:pStyle w:val="SourceCode"/>
      </w:pPr>
      <w:r>
        <w:rPr>
          <w:rStyle w:val="VerbatimChar"/>
        </w:rPr>
        <w:t>## Warning: package 'mlbench' was built under R version 4.2.2</w:t>
      </w:r>
    </w:p>
    <w:p w14:paraId="4FE76CCE" w14:textId="77777777" w:rsidR="00AD1FAC" w:rsidRDefault="005C40E5">
      <w:pPr>
        <w:pStyle w:val="SourceCode"/>
      </w:pPr>
      <w:r>
        <w:rPr>
          <w:rStyle w:val="FunctionTok"/>
        </w:rPr>
        <w:lastRenderedPageBreak/>
        <w:t>data</w:t>
      </w:r>
      <w:r>
        <w:rPr>
          <w:rStyle w:val="NormalTok"/>
        </w:rPr>
        <w:t>(BostonHousing)</w:t>
      </w:r>
    </w:p>
    <w:p w14:paraId="4FE76CCF" w14:textId="77777777" w:rsidR="00AD1FAC" w:rsidRDefault="005C40E5">
      <w:pPr>
        <w:pStyle w:val="Heading2"/>
      </w:pPr>
      <w:bookmarkStart w:id="10" w:name="a-1"/>
      <w:bookmarkEnd w:id="9"/>
      <w:r>
        <w:t>a)</w:t>
      </w:r>
    </w:p>
    <w:p w14:paraId="4FE76CD0" w14:textId="77777777" w:rsidR="00AD1FAC" w:rsidRDefault="005C40E5">
      <w:pPr>
        <w:pStyle w:val="SourceCode"/>
      </w:pPr>
      <w:r>
        <w:rPr>
          <w:rStyle w:val="NormalTok"/>
        </w:rPr>
        <w:t>hos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medv</w:t>
      </w:r>
      <w:r>
        <w:rPr>
          <w:rStyle w:val="SpecialCharTok"/>
        </w:rPr>
        <w:t>~</w:t>
      </w:r>
      <w:r>
        <w:rPr>
          <w:rStyle w:val="NormalTok"/>
        </w:rPr>
        <w:t>crim</w:t>
      </w:r>
      <w:r>
        <w:rPr>
          <w:rStyle w:val="SpecialCharTok"/>
        </w:rPr>
        <w:t>+</w:t>
      </w:r>
      <w:r>
        <w:rPr>
          <w:rStyle w:val="NormalTok"/>
        </w:rPr>
        <w:t>zn</w:t>
      </w:r>
      <w:r>
        <w:rPr>
          <w:rStyle w:val="SpecialCharTok"/>
        </w:rPr>
        <w:t>+</w:t>
      </w:r>
      <w:r>
        <w:rPr>
          <w:rStyle w:val="NormalTok"/>
        </w:rPr>
        <w:t>ptratio</w:t>
      </w:r>
      <w:r>
        <w:rPr>
          <w:rStyle w:val="SpecialCharTok"/>
        </w:rPr>
        <w:t>+</w:t>
      </w:r>
      <w:r>
        <w:rPr>
          <w:rStyle w:val="NormalTok"/>
        </w:rPr>
        <w:t>chas,</w:t>
      </w:r>
      <w:r>
        <w:rPr>
          <w:rStyle w:val="AttributeTok"/>
        </w:rPr>
        <w:t>data=</w:t>
      </w:r>
      <w:r>
        <w:rPr>
          <w:rStyle w:val="NormalTok"/>
        </w:rPr>
        <w:t>BostonHousing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s)</w:t>
      </w:r>
    </w:p>
    <w:p w14:paraId="4FE76CD1" w14:textId="77777777" w:rsidR="00AD1FAC" w:rsidRDefault="005C40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</w:t>
      </w:r>
      <w:r>
        <w:rPr>
          <w:rStyle w:val="VerbatimChar"/>
        </w:rPr>
        <w:t>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49.91868    3.23497  15.431  &lt; 2e-16 ***</w:t>
      </w:r>
      <w:r>
        <w:br/>
      </w:r>
      <w:r>
        <w:rPr>
          <w:rStyle w:val="VerbatimChar"/>
        </w:rPr>
        <w:t>## crim        -0.26018    0.04015  -6.480 2.20e-10 ***</w:t>
      </w:r>
      <w:r>
        <w:br/>
      </w:r>
      <w:r>
        <w:rPr>
          <w:rStyle w:val="VerbatimChar"/>
        </w:rPr>
        <w:t>## zn           0.07073    0.01548   4.570 6.14e-06 ***</w:t>
      </w:r>
      <w:r>
        <w:br/>
      </w:r>
      <w:r>
        <w:rPr>
          <w:rStyle w:val="VerbatimChar"/>
        </w:rPr>
        <w:t xml:space="preserve">## ptratio     -1.49367   </w:t>
      </w:r>
      <w:r>
        <w:rPr>
          <w:rStyle w:val="VerbatimChar"/>
        </w:rPr>
        <w:t xml:space="preserve"> 0.17144  -8.712  &lt; 2e-16 ***</w:t>
      </w:r>
      <w:r>
        <w:br/>
      </w:r>
      <w:r>
        <w:rPr>
          <w:rStyle w:val="VerbatimChar"/>
        </w:rPr>
        <w:t>## chas1        4.58393    1.31108   3.496 0.0005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388 on 501 degrees of freedom</w:t>
      </w:r>
      <w:r>
        <w:br/>
      </w:r>
      <w:r>
        <w:rPr>
          <w:rStyle w:val="VerbatimChar"/>
        </w:rPr>
        <w:t>## Multiple R-squared:  0.3599, A</w:t>
      </w:r>
      <w:r>
        <w:rPr>
          <w:rStyle w:val="VerbatimChar"/>
        </w:rPr>
        <w:t xml:space="preserve">djusted R-squared:  0.3547 </w:t>
      </w:r>
      <w:r>
        <w:br/>
      </w:r>
      <w:r>
        <w:rPr>
          <w:rStyle w:val="VerbatimChar"/>
        </w:rPr>
        <w:t>## F-statistic: 70.41 on 4 and 501 DF,  p-value: &lt; 2.2e-16</w:t>
      </w:r>
    </w:p>
    <w:p w14:paraId="4FE76CD2" w14:textId="77777777" w:rsidR="00AD1FAC" w:rsidRDefault="005C40E5">
      <w:pPr>
        <w:pStyle w:val="SourceCode"/>
      </w:pPr>
      <w:r>
        <w:rPr>
          <w:rStyle w:val="DocumentationTok"/>
        </w:rPr>
        <w:t>## R-Square value is very low i.e 36% by this we can tell that it is not an accurate model.</w:t>
      </w:r>
    </w:p>
    <w:p w14:paraId="4FE76CD3" w14:textId="77777777" w:rsidR="00AD1FAC" w:rsidRDefault="005C40E5">
      <w:pPr>
        <w:pStyle w:val="Heading2"/>
      </w:pPr>
      <w:bookmarkStart w:id="11" w:name="b1"/>
      <w:bookmarkEnd w:id="10"/>
      <w:r>
        <w:t>b1)</w:t>
      </w:r>
    </w:p>
    <w:p w14:paraId="4FE76CD4" w14:textId="77777777" w:rsidR="00AD1FAC" w:rsidRDefault="005C40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os1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medv</w:t>
      </w:r>
      <w:r>
        <w:rPr>
          <w:rStyle w:val="SpecialCharTok"/>
        </w:rPr>
        <w:t>~</w:t>
      </w:r>
      <w:r>
        <w:rPr>
          <w:rStyle w:val="NormalTok"/>
        </w:rPr>
        <w:t>chas,</w:t>
      </w:r>
      <w:r>
        <w:rPr>
          <w:rStyle w:val="AttributeTok"/>
        </w:rPr>
        <w:t>data =</w:t>
      </w:r>
      <w:r>
        <w:rPr>
          <w:rStyle w:val="NormalTok"/>
        </w:rPr>
        <w:t xml:space="preserve"> BostonHousing))</w:t>
      </w:r>
    </w:p>
    <w:p w14:paraId="4FE76CD5" w14:textId="77777777" w:rsidR="00AD1FAC" w:rsidRDefault="005C40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v ~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</w:t>
      </w:r>
      <w:r>
        <w:rPr>
          <w:rStyle w:val="VerbatimChar"/>
        </w:rPr>
        <w:t xml:space="preserve">    3Q     Max </w:t>
      </w:r>
      <w:r>
        <w:br/>
      </w:r>
      <w:r>
        <w:rPr>
          <w:rStyle w:val="VerbatimChar"/>
        </w:rPr>
        <w:t xml:space="preserve">## -17.094  -5.894  -1.417   2.856  27.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2.0938     0.4176  52.902  &lt; 2e-16 ***</w:t>
      </w:r>
      <w:r>
        <w:br/>
      </w:r>
      <w:r>
        <w:rPr>
          <w:rStyle w:val="VerbatimChar"/>
        </w:rPr>
        <w:t>## chas1         6.3462     1.5880   3.996 7.3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064 on 504 degrees of freedom</w:t>
      </w:r>
      <w:r>
        <w:br/>
      </w:r>
      <w:r>
        <w:rPr>
          <w:rStyle w:val="VerbatimChar"/>
        </w:rPr>
        <w:lastRenderedPageBreak/>
        <w:t xml:space="preserve">## Multiple R-squared:  0.03072,    Adjusted R-squared:  0.02879 </w:t>
      </w:r>
      <w:r>
        <w:br/>
      </w:r>
      <w:r>
        <w:rPr>
          <w:rStyle w:val="VerbatimChar"/>
        </w:rPr>
        <w:t>## F-statistic: 15.97 on 1 and 504 DF,  p-value: 7.391e-05</w:t>
      </w:r>
    </w:p>
    <w:p w14:paraId="4FE76CD6" w14:textId="77777777" w:rsidR="00AD1FAC" w:rsidRDefault="005C40E5">
      <w:pPr>
        <w:pStyle w:val="SourceCode"/>
      </w:pPr>
      <w:r>
        <w:rPr>
          <w:rStyle w:val="NormalTok"/>
        </w:rPr>
        <w:t>h</w:t>
      </w:r>
      <w:r>
        <w:rPr>
          <w:rStyle w:val="NormalTok"/>
        </w:rPr>
        <w:t>os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4FE76CD7" w14:textId="77777777" w:rsidR="00AD1FAC" w:rsidRDefault="005C40E5">
      <w:pPr>
        <w:pStyle w:val="SourceCode"/>
      </w:pPr>
      <w:r>
        <w:rPr>
          <w:rStyle w:val="VerbatimChar"/>
        </w:rPr>
        <w:t xml:space="preserve">## (Intercept)       chas1 </w:t>
      </w:r>
      <w:r>
        <w:br/>
      </w:r>
      <w:r>
        <w:rPr>
          <w:rStyle w:val="VerbatimChar"/>
        </w:rPr>
        <w:t>##   22.093843    6.346157</w:t>
      </w:r>
    </w:p>
    <w:p w14:paraId="4FE76CD8" w14:textId="77777777" w:rsidR="00AD1FAC" w:rsidRDefault="005C40E5">
      <w:pPr>
        <w:pStyle w:val="SourceCode"/>
      </w:pPr>
      <w:r>
        <w:rPr>
          <w:rStyle w:val="NormalTok"/>
        </w:rPr>
        <w:t>(hos1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>hos1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FE76CD9" w14:textId="77777777" w:rsidR="00AD1FAC" w:rsidRDefault="005C40E5">
      <w:pPr>
        <w:pStyle w:val="SourceCode"/>
      </w:pPr>
      <w:r>
        <w:rPr>
          <w:rStyle w:val="VerbatimChar"/>
        </w:rPr>
        <w:t xml:space="preserve">##    chas1 </w:t>
      </w:r>
      <w:r>
        <w:br/>
      </w:r>
      <w:r>
        <w:rPr>
          <w:rStyle w:val="VerbatimChar"/>
        </w:rPr>
        <w:t>## 22.09384</w:t>
      </w:r>
    </w:p>
    <w:p w14:paraId="4FE76CDA" w14:textId="77777777" w:rsidR="00AD1FAC" w:rsidRDefault="005C40E5">
      <w:pPr>
        <w:pStyle w:val="SourceCode"/>
      </w:pPr>
      <w:r>
        <w:rPr>
          <w:rStyle w:val="NormalTok"/>
        </w:rPr>
        <w:t>(hos1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>hos1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FE76CDB" w14:textId="77777777" w:rsidR="00AD1FAC" w:rsidRDefault="005C40E5">
      <w:pPr>
        <w:pStyle w:val="SourceCode"/>
      </w:pPr>
      <w:r>
        <w:rPr>
          <w:rStyle w:val="VerbatimChar"/>
        </w:rPr>
        <w:t xml:space="preserve">## chas1 </w:t>
      </w:r>
      <w:r>
        <w:br/>
      </w:r>
      <w:r>
        <w:rPr>
          <w:rStyle w:val="VerbatimChar"/>
        </w:rPr>
        <w:t>## 28.44</w:t>
      </w:r>
    </w:p>
    <w:p w14:paraId="4FE76CDC" w14:textId="77777777" w:rsidR="00AD1FAC" w:rsidRDefault="005C40E5">
      <w:pPr>
        <w:pStyle w:val="SourceCode"/>
      </w:pPr>
      <w:r>
        <w:rPr>
          <w:rStyle w:val="NormalTok"/>
        </w:rPr>
        <w:t xml:space="preserve"> </w:t>
      </w:r>
      <w:r>
        <w:rPr>
          <w:rStyle w:val="DocumentationTok"/>
        </w:rPr>
        <w:t>## From the above correlation coefficient, the house bound with Chas river is more expensive than the one not bound of 0 with value 4.3</w:t>
      </w:r>
    </w:p>
    <w:p w14:paraId="4FE76CDD" w14:textId="77777777" w:rsidR="00AD1FAC" w:rsidRDefault="005C40E5">
      <w:pPr>
        <w:pStyle w:val="Heading2"/>
      </w:pPr>
      <w:bookmarkStart w:id="12" w:name="b2"/>
      <w:bookmarkEnd w:id="11"/>
      <w:r>
        <w:t>b2)</w:t>
      </w:r>
    </w:p>
    <w:p w14:paraId="4FE76CDE" w14:textId="77777777" w:rsidR="00AD1FAC" w:rsidRDefault="005C40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os2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medv</w:t>
      </w:r>
      <w:r>
        <w:rPr>
          <w:rStyle w:val="SpecialCharTok"/>
        </w:rPr>
        <w:t>~</w:t>
      </w:r>
      <w:r>
        <w:rPr>
          <w:rStyle w:val="NormalTok"/>
        </w:rPr>
        <w:t>ptratio,</w:t>
      </w:r>
      <w:r>
        <w:rPr>
          <w:rStyle w:val="AttributeTok"/>
        </w:rPr>
        <w:t>data =</w:t>
      </w:r>
      <w:r>
        <w:rPr>
          <w:rStyle w:val="NormalTok"/>
        </w:rPr>
        <w:t xml:space="preserve"> BostonHousing))</w:t>
      </w:r>
    </w:p>
    <w:p w14:paraId="4FE76CDF" w14:textId="77777777" w:rsidR="00AD1FAC" w:rsidRDefault="005C40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v ~ ptratio, data = BostonHou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8342  -4.8262  -0.6426   3.1571  31.2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62.345      3.029   20.58   &lt;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tratio       -2.157      0.163  -13.2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931 on 504 degrees of freedom</w:t>
      </w:r>
      <w:r>
        <w:br/>
      </w:r>
      <w:r>
        <w:rPr>
          <w:rStyle w:val="VerbatimChar"/>
        </w:rPr>
        <w:t xml:space="preserve">## Multiple R-squared:  0.2578, Adjusted R-squared:  0.2564 </w:t>
      </w:r>
      <w:r>
        <w:br/>
      </w:r>
      <w:r>
        <w:rPr>
          <w:rStyle w:val="VerbatimChar"/>
        </w:rPr>
        <w:t>## F-</w:t>
      </w:r>
      <w:r>
        <w:rPr>
          <w:rStyle w:val="VerbatimChar"/>
        </w:rPr>
        <w:t>statistic: 175.1 on 1 and 504 DF,  p-value: &lt; 2.2e-16</w:t>
      </w:r>
    </w:p>
    <w:p w14:paraId="4FE76CE0" w14:textId="77777777" w:rsidR="00AD1FAC" w:rsidRDefault="005C40E5">
      <w:pPr>
        <w:pStyle w:val="SourceCode"/>
      </w:pPr>
      <w:r>
        <w:rPr>
          <w:rStyle w:val="NormalTok"/>
        </w:rPr>
        <w:t>(hos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>hos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FE76CE1" w14:textId="77777777" w:rsidR="00AD1FAC" w:rsidRDefault="005C40E5">
      <w:pPr>
        <w:pStyle w:val="SourceCode"/>
      </w:pPr>
      <w:r>
        <w:rPr>
          <w:rStyle w:val="VerbatimChar"/>
        </w:rPr>
        <w:t xml:space="preserve">## ptratio </w:t>
      </w:r>
      <w:r>
        <w:br/>
      </w:r>
      <w:r>
        <w:rPr>
          <w:rStyle w:val="VerbatimChar"/>
        </w:rPr>
        <w:t>##  29.987</w:t>
      </w:r>
    </w:p>
    <w:p w14:paraId="4FE76CE2" w14:textId="77777777" w:rsidR="00AD1FAC" w:rsidRDefault="005C40E5">
      <w:pPr>
        <w:pStyle w:val="SourceCode"/>
      </w:pPr>
      <w:r>
        <w:rPr>
          <w:rStyle w:val="NormalTok"/>
        </w:rPr>
        <w:t>(hos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>hos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FE76CE3" w14:textId="77777777" w:rsidR="00AD1FAC" w:rsidRDefault="005C40E5">
      <w:pPr>
        <w:pStyle w:val="SourceCode"/>
      </w:pPr>
      <w:r>
        <w:rPr>
          <w:rStyle w:val="VerbatimChar"/>
        </w:rPr>
        <w:t xml:space="preserve">##  ptratio </w:t>
      </w:r>
      <w:r>
        <w:br/>
      </w:r>
      <w:r>
        <w:rPr>
          <w:rStyle w:val="VerbatimChar"/>
        </w:rPr>
        <w:t>## 23.51547</w:t>
      </w:r>
    </w:p>
    <w:p w14:paraId="4FE76CE4" w14:textId="77777777" w:rsidR="00AD1FAC" w:rsidRDefault="005C40E5">
      <w:pPr>
        <w:pStyle w:val="SourceCode"/>
      </w:pPr>
      <w:r>
        <w:rPr>
          <w:rStyle w:val="DocumentationTok"/>
        </w:rPr>
        <w:lastRenderedPageBreak/>
        <w:t>## From the above correlation coefficients, the coefficients are negative hence we can say that if the ptratio increases the housing price decreases.</w:t>
      </w:r>
      <w:r>
        <w:br/>
      </w:r>
      <w:r>
        <w:br/>
      </w:r>
      <w:r>
        <w:rPr>
          <w:rStyle w:val="DocumentationTok"/>
        </w:rPr>
        <w:t>## The price of house which has ptratio of 15 is more expensive compared to price of house which has a pt</w:t>
      </w:r>
      <w:r>
        <w:rPr>
          <w:rStyle w:val="DocumentationTok"/>
        </w:rPr>
        <w:t>ratio of 18 by 6.471</w:t>
      </w:r>
    </w:p>
    <w:p w14:paraId="4FE76CE5" w14:textId="77777777" w:rsidR="00AD1FAC" w:rsidRDefault="005C40E5">
      <w:pPr>
        <w:pStyle w:val="Heading2"/>
      </w:pPr>
      <w:bookmarkStart w:id="13" w:name="c"/>
      <w:bookmarkEnd w:id="12"/>
      <w:r>
        <w:t>c)</w:t>
      </w:r>
    </w:p>
    <w:p w14:paraId="4FE76CE6" w14:textId="77777777" w:rsidR="00AD1FAC" w:rsidRDefault="005C40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os)</w:t>
      </w:r>
    </w:p>
    <w:p w14:paraId="4FE76CE7" w14:textId="77777777" w:rsidR="00AD1FAC" w:rsidRDefault="005C40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Estimate Std. Error t value Pr(&gt;|t|)    </w:t>
      </w:r>
      <w:r>
        <w:br/>
      </w:r>
      <w:r>
        <w:rPr>
          <w:rStyle w:val="VerbatimChar"/>
        </w:rPr>
        <w:t>## (Intercept) 49.91868    3.23497  15.431  &lt; 2e-16 ***</w:t>
      </w:r>
      <w:r>
        <w:br/>
      </w:r>
      <w:r>
        <w:rPr>
          <w:rStyle w:val="VerbatimChar"/>
        </w:rPr>
        <w:t>## crim        -0.26018    0.04015  -6.480 2.20e-10 ***</w:t>
      </w:r>
      <w:r>
        <w:br/>
      </w:r>
      <w:r>
        <w:rPr>
          <w:rStyle w:val="VerbatimChar"/>
        </w:rPr>
        <w:t>## zn           0.07073    0.01548   4.570 6.14e-06 ***</w:t>
      </w:r>
      <w:r>
        <w:br/>
      </w:r>
      <w:r>
        <w:rPr>
          <w:rStyle w:val="VerbatimChar"/>
        </w:rPr>
        <w:t>## ptratio     -1.49367    0.17144  -8</w:t>
      </w:r>
      <w:r>
        <w:rPr>
          <w:rStyle w:val="VerbatimChar"/>
        </w:rPr>
        <w:t>.712  &lt; 2e-16 ***</w:t>
      </w:r>
      <w:r>
        <w:br/>
      </w:r>
      <w:r>
        <w:rPr>
          <w:rStyle w:val="VerbatimChar"/>
        </w:rPr>
        <w:t>## chas1        4.58393    1.31108   3.496 0.0005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388 on 501 degrees of freedom</w:t>
      </w:r>
      <w:r>
        <w:br/>
      </w:r>
      <w:r>
        <w:rPr>
          <w:rStyle w:val="VerbatimChar"/>
        </w:rPr>
        <w:t>## Multiple R-squared:  0.3599, Adjusted R-sq</w:t>
      </w:r>
      <w:r>
        <w:rPr>
          <w:rStyle w:val="VerbatimChar"/>
        </w:rPr>
        <w:t xml:space="preserve">uared:  0.3547 </w:t>
      </w:r>
      <w:r>
        <w:br/>
      </w:r>
      <w:r>
        <w:rPr>
          <w:rStyle w:val="VerbatimChar"/>
        </w:rPr>
        <w:t>## F-statistic: 70.41 on 4 and 501 DF,  p-value: &lt; 2.2e-16</w:t>
      </w:r>
    </w:p>
    <w:p w14:paraId="4FE76CE8" w14:textId="77777777" w:rsidR="00AD1FAC" w:rsidRDefault="005C40E5">
      <w:pPr>
        <w:pStyle w:val="SourceCode"/>
      </w:pPr>
      <w:r>
        <w:rPr>
          <w:rStyle w:val="DocumentationTok"/>
        </w:rPr>
        <w:t>## A low p-value i.e &lt; 0.05 tells that we can reject the null hypothesis.</w:t>
      </w:r>
      <w:r>
        <w:br/>
      </w:r>
      <w:r>
        <w:rPr>
          <w:rStyle w:val="DocumentationTok"/>
        </w:rPr>
        <w:t>## Hence from the model summary none of the independent variables are considerable.</w:t>
      </w:r>
    </w:p>
    <w:p w14:paraId="4FE76CE9" w14:textId="77777777" w:rsidR="00AD1FAC" w:rsidRDefault="005C40E5">
      <w:pPr>
        <w:pStyle w:val="Heading2"/>
      </w:pPr>
      <w:bookmarkStart w:id="14" w:name="d"/>
      <w:bookmarkEnd w:id="13"/>
      <w:r>
        <w:t>d)</w:t>
      </w:r>
    </w:p>
    <w:p w14:paraId="4FE76CEA" w14:textId="77777777" w:rsidR="00AD1FAC" w:rsidRDefault="005C40E5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hos)</w:t>
      </w:r>
    </w:p>
    <w:p w14:paraId="4FE76CEB" w14:textId="77777777" w:rsidR="00AD1FAC" w:rsidRDefault="005C40E5">
      <w:pPr>
        <w:pStyle w:val="SourceCode"/>
      </w:pPr>
      <w:r>
        <w:rPr>
          <w:rStyle w:val="VerbatimChar"/>
        </w:rPr>
        <w:t>## Analys</w:t>
      </w:r>
      <w:r>
        <w:rPr>
          <w:rStyle w:val="VerbatimChar"/>
        </w:rPr>
        <w:t>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>## crim        1  6440.8  6440.8 118.007 &lt; 2.2e-16 ***</w:t>
      </w:r>
      <w:r>
        <w:br/>
      </w:r>
      <w:r>
        <w:rPr>
          <w:rStyle w:val="VerbatimChar"/>
        </w:rPr>
        <w:t>## zn          1  3554.3  3554.3  65.122 5.253e-15 ***</w:t>
      </w:r>
      <w:r>
        <w:br/>
      </w:r>
      <w:r>
        <w:rPr>
          <w:rStyle w:val="VerbatimChar"/>
        </w:rPr>
        <w:t>## ptratio     1  4709.5  4709.5  86.287 &lt; 2.2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>## chas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FE76CEC" w14:textId="77777777" w:rsidR="00AD1FAC" w:rsidRDefault="005C40E5">
      <w:pPr>
        <w:pStyle w:val="SourceCode"/>
      </w:pPr>
      <w:r>
        <w:rPr>
          <w:rStyle w:val="DocumentationTok"/>
        </w:rPr>
        <w:lastRenderedPageBreak/>
        <w:t>## Order of importance of the values by comparing p values:</w:t>
      </w:r>
      <w:r>
        <w:br/>
      </w:r>
      <w:r>
        <w:rPr>
          <w:rStyle w:val="DocumentationTok"/>
        </w:rPr>
        <w:t xml:space="preserve">## 1) </w:t>
      </w:r>
      <w:r>
        <w:rPr>
          <w:rStyle w:val="DocumentationTok"/>
        </w:rPr>
        <w:t xml:space="preserve">crim - Accounts for 15.08% </w:t>
      </w:r>
      <w:r>
        <w:br/>
      </w:r>
      <w:r>
        <w:rPr>
          <w:rStyle w:val="DocumentationTok"/>
        </w:rPr>
        <w:t>## 2) ptratio - accounts for 11.02%</w:t>
      </w:r>
      <w:r>
        <w:br/>
      </w:r>
      <w:r>
        <w:rPr>
          <w:rStyle w:val="DocumentationTok"/>
        </w:rPr>
        <w:t>## 3) zn - accounts for 8.32%</w:t>
      </w:r>
      <w:r>
        <w:br/>
      </w:r>
      <w:r>
        <w:rPr>
          <w:rStyle w:val="DocumentationTok"/>
        </w:rPr>
        <w:t>## 4)chas - accounts for 1.56%</w:t>
      </w:r>
      <w:r>
        <w:br/>
      </w:r>
      <w:r>
        <w:br/>
      </w:r>
      <w:r>
        <w:rPr>
          <w:rStyle w:val="DocumentationTok"/>
        </w:rPr>
        <w:t>## In total the model accounts for 64.01 and it can be improved.</w:t>
      </w:r>
    </w:p>
    <w:bookmarkEnd w:id="14"/>
    <w:sectPr w:rsidR="00AD1F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76CF7" w14:textId="77777777" w:rsidR="00000000" w:rsidRDefault="005C40E5">
      <w:pPr>
        <w:spacing w:after="0"/>
      </w:pPr>
      <w:r>
        <w:separator/>
      </w:r>
    </w:p>
  </w:endnote>
  <w:endnote w:type="continuationSeparator" w:id="0">
    <w:p w14:paraId="4FE76CF9" w14:textId="77777777" w:rsidR="00000000" w:rsidRDefault="005C40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76CF3" w14:textId="77777777" w:rsidR="00AD1FAC" w:rsidRDefault="005C40E5">
      <w:r>
        <w:separator/>
      </w:r>
    </w:p>
  </w:footnote>
  <w:footnote w:type="continuationSeparator" w:id="0">
    <w:p w14:paraId="4FE76CF4" w14:textId="77777777" w:rsidR="00AD1FAC" w:rsidRDefault="005C40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87C5D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2263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1FAC"/>
    <w:rsid w:val="005C40E5"/>
    <w:rsid w:val="00AD1F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76CA3"/>
  <w15:docId w15:val="{186AB7EA-3B1D-4639-9699-CA103E8BD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397</Words>
  <Characters>7964</Characters>
  <Application>Microsoft Office Word</Application>
  <DocSecurity>4</DocSecurity>
  <Lines>66</Lines>
  <Paragraphs>18</Paragraphs>
  <ScaleCrop>false</ScaleCrop>
  <Company/>
  <LinksUpToDate>false</LinksUpToDate>
  <CharactersWithSpaces>9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_Assignment_3</dc:title>
  <dc:creator>Tejaswini Yeruva</dc:creator>
  <cp:keywords/>
  <cp:lastModifiedBy>Yeruva, Tejaswini</cp:lastModifiedBy>
  <cp:revision>2</cp:revision>
  <dcterms:created xsi:type="dcterms:W3CDTF">2022-11-14T02:26:00Z</dcterms:created>
  <dcterms:modified xsi:type="dcterms:W3CDTF">2022-11-14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3</vt:lpwstr>
  </property>
  <property fmtid="{D5CDD505-2E9C-101B-9397-08002B2CF9AE}" pid="3" name="output">
    <vt:lpwstr/>
  </property>
</Properties>
</file>